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4-1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19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for the Rest of Us: A Statistics-Free Introduction</w:t>
        </w:r>
      </w:hyperlink>
    </w:p>
    <w:bookmarkEnd w:id="4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418" Target="https://book.rfortherestofus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418" Target="https://book.rfortherestofus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4-17T16:46:43Z</dcterms:created>
  <dcterms:modified xsi:type="dcterms:W3CDTF">2024-04-17T16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4-17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